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uritiu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uritius received a score of 78.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uritius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uritius received a score of</w:t>
      </w:r>
      <w:r>
        <w:t xml:space="preserve"> </w:t>
      </w:r>
      <w:r>
        <w:rPr>
          <w:b/>
          <w:bCs/>
        </w:rPr>
        <w:t xml:space="preserve">85.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uritius received a score of 78.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uritius received a score of 62.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uritius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uritius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uritius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uritius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uritiu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uritius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uritius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uritius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uritius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uritius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uritiu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uritius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uritius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2001,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1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6B2C65-1E45-4030-B336-5B9A4E2E1163}"/>
</file>

<file path=customXml/itemProps2.xml><?xml version="1.0" encoding="utf-8"?>
<ds:datastoreItem xmlns:ds="http://schemas.openxmlformats.org/officeDocument/2006/customXml" ds:itemID="{973A587E-94AA-4333-B486-19208D9DB869}"/>
</file>

<file path=customXml/itemProps3.xml><?xml version="1.0" encoding="utf-8"?>
<ds:datastoreItem xmlns:ds="http://schemas.openxmlformats.org/officeDocument/2006/customXml" ds:itemID="{38F9F4DC-2568-4768-920C-73F1FF03660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18:38Z</dcterms:created>
  <dcterms:modified xsi:type="dcterms:W3CDTF">2024-11-01T12: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uritiu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